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39FBAAF" w14:textId="2089F5B6" w:rsidR="00A806BD" w:rsidRPr="00192A2B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Výzva č. 1/2024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92A2B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43877D8" w14:textId="77777777" w:rsidR="00A806BD" w:rsidRPr="008F2494" w:rsidRDefault="00523853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A806BD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Detská fakultná nemocnica s poliklinikou Banská Bystrica</w:t>
      </w:r>
    </w:p>
    <w:p w14:paraId="29F703CF" w14:textId="33E2AEE1" w:rsidR="00952B0D" w:rsidRPr="00192A2B" w:rsidRDefault="00A806BD" w:rsidP="00A806BD">
      <w:pPr>
        <w:pStyle w:val="Zkladntext1"/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Námestie L. Svobodu 4, 974 09  BANSKÁ BYSTRICA</w:t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C0FE4D6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5FAD895C" w:rsidR="00952B0D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BFA1A24" w14:textId="77777777" w:rsidR="00A806BD" w:rsidRPr="00434CC2" w:rsidRDefault="00952B0D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A806BD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Fakultná nemocnica s poliklinikou J.A. </w:t>
      </w:r>
      <w:proofErr w:type="spellStart"/>
      <w:r w:rsidR="00A806BD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imana</w:t>
      </w:r>
      <w:proofErr w:type="spellEnd"/>
      <w:r w:rsidR="00A806BD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rešov</w:t>
      </w:r>
    </w:p>
    <w:p w14:paraId="5C955F85" w14:textId="680996CE" w:rsidR="00952B0D" w:rsidRDefault="00A806BD" w:rsidP="00A806BD">
      <w:pPr>
        <w:pStyle w:val="Zkladntext1"/>
        <w:spacing w:after="0" w:line="240" w:lineRule="auto"/>
        <w:ind w:firstLine="708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Jána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Hollého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5898/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14, 081 81 Prešov</w:t>
      </w:r>
      <w:r w:rsidR="00952B0D" w:rsidRPr="00192A2B">
        <w:rPr>
          <w:rFonts w:ascii="Times New Roman" w:hAnsi="Times New Roman"/>
          <w:sz w:val="22"/>
          <w:szCs w:val="22"/>
        </w:rPr>
        <w:tab/>
      </w:r>
    </w:p>
    <w:p w14:paraId="41AB69E0" w14:textId="77777777" w:rsidR="00A806BD" w:rsidRPr="00192A2B" w:rsidRDefault="00A806BD" w:rsidP="00A806BD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44A12A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92A2B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5D9AC40B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55FB184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3A7DBB1" w14:textId="77777777" w:rsidR="00A806BD" w:rsidRPr="00434CC2" w:rsidRDefault="008A1BB9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  <w:r w:rsidR="00A806BD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</w:t>
      </w:r>
      <w:r w:rsidR="00A806BD" w:rsidRPr="00434CC2">
        <w:rPr>
          <w:rFonts w:ascii="Times New Roman" w:hAnsi="Times New Roman" w:cs="Times New Roman"/>
          <w:sz w:val="22"/>
          <w:szCs w:val="22"/>
        </w:rPr>
        <w:t xml:space="preserve"> </w:t>
      </w:r>
      <w:r w:rsidR="00A806BD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akultná nemocnica Trenčín</w:t>
      </w:r>
    </w:p>
    <w:p w14:paraId="29A3DB5C" w14:textId="77777777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Legionárska 28, 911 71  TRENČÍN</w:t>
      </w:r>
    </w:p>
    <w:p w14:paraId="5ECAA7B0" w14:textId="7AD33512" w:rsidR="00952B0D" w:rsidRPr="00192A2B" w:rsidRDefault="00952B0D" w:rsidP="00A806BD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10F6921A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1329CE6D" w:rsidR="00952B0D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45E0EB49" w14:textId="77777777" w:rsidR="008A1BB9" w:rsidRPr="00192A2B" w:rsidRDefault="008A1BB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503EDAD" w14:textId="77777777" w:rsidR="00A806BD" w:rsidRPr="00434CC2" w:rsidRDefault="00952B0D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  <w:r w:rsidR="00A806BD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Inštitút nukleárnej a molekulárnej medicíny, Košice</w:t>
      </w:r>
    </w:p>
    <w:p w14:paraId="52C1CA08" w14:textId="432CA011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Rastislavova 43, 042 53 Košice</w:t>
      </w:r>
    </w:p>
    <w:p w14:paraId="711B7E19" w14:textId="1D2E51C6" w:rsidR="00952B0D" w:rsidRPr="00192A2B" w:rsidRDefault="00952B0D" w:rsidP="00A806BD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33AAE10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0AD1A366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77645BD" w14:textId="7F5E3AA6" w:rsidR="00E070D2" w:rsidRDefault="00E070D2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CFCEE16" w14:textId="6E469E87" w:rsidR="00E070D2" w:rsidRDefault="00E070D2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63C8766" w14:textId="77777777" w:rsidR="00E070D2" w:rsidRDefault="00E070D2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D1725F8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4089BC0" w14:textId="77777777" w:rsidR="00A806BD" w:rsidRPr="00434CC2" w:rsidRDefault="00952B0D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5: </w:t>
      </w:r>
      <w:r w:rsidR="00A806BD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Národný ústav reumatických chorôb </w:t>
      </w:r>
    </w:p>
    <w:p w14:paraId="594BC2FB" w14:textId="4A83F3CB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Nábrežie I.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rasku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, 921 12  PIEŠŤANY</w:t>
      </w:r>
    </w:p>
    <w:p w14:paraId="12CB8224" w14:textId="4FA18F70" w:rsidR="00952B0D" w:rsidRPr="00192A2B" w:rsidRDefault="00952B0D" w:rsidP="00A806BD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244C673C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42898979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3D630758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B1D9A48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67CB0F" w14:textId="77777777" w:rsidR="00A806BD" w:rsidRPr="00434CC2" w:rsidRDefault="00952B0D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6: </w:t>
      </w:r>
      <w:r w:rsidR="00A806BD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Psychiatrická nemocnica Hronovce</w:t>
      </w:r>
    </w:p>
    <w:p w14:paraId="28E59FCB" w14:textId="77777777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Dr.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elenyáka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5, 935 61 Hronovce</w:t>
      </w:r>
    </w:p>
    <w:p w14:paraId="6C1C0367" w14:textId="70A8378B" w:rsidR="00952B0D" w:rsidRPr="00192A2B" w:rsidRDefault="00952B0D" w:rsidP="00A806BD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0DC4A44D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37496138" w:rsidR="00952B0D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1523775D" w14:textId="77777777" w:rsidR="008A1BB9" w:rsidRPr="00192A2B" w:rsidRDefault="008A1BB9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B54BFE5" w14:textId="77777777" w:rsidR="00A806BD" w:rsidRPr="00434CC2" w:rsidRDefault="00952B0D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="00A806BD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Psychiatrická nemocnica Veľké Zálužie</w:t>
      </w:r>
    </w:p>
    <w:p w14:paraId="0D52A0FE" w14:textId="77777777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i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ok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334/48, 951 35 Veľké Zálužie</w:t>
      </w:r>
    </w:p>
    <w:p w14:paraId="6CEF61D9" w14:textId="3C05F354" w:rsidR="008A1BB9" w:rsidRDefault="008A1BB9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744A129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66DA1EC5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59C0F4D0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19771BD" w14:textId="3AE29609" w:rsidR="00A806BD" w:rsidRPr="00A806BD" w:rsidRDefault="00952B0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="00A806BD"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="00A806BD"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Univerzitná nemocnica Martin</w:t>
      </w:r>
    </w:p>
    <w:p w14:paraId="59F34E1A" w14:textId="77777777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Kollárova 2, 036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59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Martin</w:t>
      </w:r>
    </w:p>
    <w:p w14:paraId="00167B6E" w14:textId="49D45396" w:rsidR="00952B0D" w:rsidRPr="00192A2B" w:rsidRDefault="00952B0D" w:rsidP="00A806BD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7989D43E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4C2363C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40970C78" w14:textId="21A2B292" w:rsidR="008A1BB9" w:rsidRDefault="008A1BB9">
      <w:pPr>
        <w:jc w:val="left"/>
        <w:rPr>
          <w:rFonts w:ascii="Times New Roman" w:hAnsi="Times New Roman"/>
          <w:sz w:val="22"/>
          <w:szCs w:val="22"/>
        </w:rPr>
      </w:pPr>
    </w:p>
    <w:p w14:paraId="72B5AA84" w14:textId="77777777" w:rsidR="00A806BD" w:rsidRPr="00434CC2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9</w:t>
      </w: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Záchranná zdravotná služba Bratislava</w:t>
      </w:r>
    </w:p>
    <w:p w14:paraId="3E5B71CE" w14:textId="77777777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arlova Ves, Na riviére 51/1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 8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41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4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Bratislava </w:t>
      </w:r>
    </w:p>
    <w:p w14:paraId="6661DFD8" w14:textId="4840A2E3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53D55FF2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3860164A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EB822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7AB57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F4F4B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E1E6A1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B59AE64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A840E90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F9B2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5713ED75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3D6A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8F4A65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25CA3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CBDC1F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C8954A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9A95E5B" w14:textId="7195C8A9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A3FE220" w14:textId="1FD29A4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30D66D7" w14:textId="09759A19" w:rsidR="00A806BD" w:rsidRPr="00A806BD" w:rsidRDefault="00A806BD" w:rsidP="00A806BD">
      <w:pPr>
        <w:contextualSpacing/>
        <w:jc w:val="left"/>
        <w:rPr>
          <w:rFonts w:ascii="Times New Roman" w:hAnsi="Times New Roman"/>
          <w:sz w:val="22"/>
          <w:szCs w:val="22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10: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A806BD">
        <w:rPr>
          <w:rFonts w:ascii="Times New Roman" w:hAnsi="Times New Roman"/>
          <w:sz w:val="22"/>
          <w:szCs w:val="22"/>
        </w:rPr>
        <w:t>Operačné stredisko záchrannej zdravotnej služby Slovenskej republiky</w:t>
      </w:r>
    </w:p>
    <w:p w14:paraId="042EFA2F" w14:textId="408D57FF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Trnavská cesta 8/A,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.O.Box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93, 82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1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8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Bratislava</w:t>
      </w:r>
    </w:p>
    <w:p w14:paraId="5B5BBA8E" w14:textId="7D893043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6910C88D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0329B6F8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AC9CD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4C8BA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53DEA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74E3B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751D08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8B9C973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204A9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7E0F5F25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CE709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184525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219D8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A5B622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4931F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D764A0C" w14:textId="2259CD2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A20F2B0" w14:textId="0D0B44C0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4BE31590" w14:textId="010B3C34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11: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Názov: Štátny ústav pre kontrolu liečiv Bratislava</w:t>
      </w:r>
    </w:p>
    <w:p w14:paraId="61BF148B" w14:textId="1D3B251B" w:rsidR="00A806BD" w:rsidRDefault="00A806BD" w:rsidP="00A806BD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   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Sídlo: Kvetná 11, 825 08  BRATISLAVA 26</w:t>
      </w:r>
    </w:p>
    <w:p w14:paraId="2AA3BF86" w14:textId="03D63605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66F73711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2B606CBC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87AA4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55BBE6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6239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616605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893D75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AB7D787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42A1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3267D5DE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825BD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0C9B66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B28CC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D0216F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9F896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4592211" w14:textId="7777777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A198C6E" w14:textId="612D18C6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A1C4258" w14:textId="4929D859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20231927" w14:textId="77777777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12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Názov: Špecializovaný liečebný ústav Marína, š. p., Kúpele Kováčová</w:t>
      </w:r>
    </w:p>
    <w:p w14:paraId="7D88C0DC" w14:textId="5BCC478A" w:rsidR="00A806BD" w:rsidRDefault="00A806BD" w:rsidP="00A806BD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  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Sídlo: Ul. Sládkovičova 311/3, 962 37  KOVÁČOVÁ</w:t>
      </w:r>
    </w:p>
    <w:p w14:paraId="0491AC38" w14:textId="5DAF10C4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638895D7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65E8249E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94D79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4DD1C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6A42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85321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CE014E5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B8E72EC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BD0DB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4B1D8640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1B10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81BF33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90D6F4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9316CD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DE66E1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55DB8E1" w14:textId="3ADBC7CE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C8D0AA5" w14:textId="69DE297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2F0B7EA" w14:textId="77777777" w:rsidR="00A806BD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13</w:t>
      </w: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Úrad verejného zdravotníctva SR</w:t>
      </w:r>
    </w:p>
    <w:p w14:paraId="47CC8A09" w14:textId="439312C6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Sídlo: Trnavská cesta 52, 826 45 Bratislava</w:t>
      </w:r>
    </w:p>
    <w:p w14:paraId="1457B677" w14:textId="2C7A17D3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03FFC282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5BAD1290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5AF73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B8876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0205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565972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FB20CBA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C9F431D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EA001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7428D136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E141A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45F19A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5277B7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C767FE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D642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AEAA08B" w14:textId="7777777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75B05109" w14:textId="0821C1AE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20FE9FC" w14:textId="21BFD59C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5772960A" w14:textId="61F2EBB3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F492BB6" w14:textId="751EBE5B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7798FB6" w14:textId="4D8B0D43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A889C81" w14:textId="15E8E08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21FB32FA" w14:textId="3CDF6BA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23290EE" w14:textId="48EEE66F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00B005A" w14:textId="7777777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ED200E1" w14:textId="19787F13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D38A0F0" w14:textId="77777777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14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Názov: </w:t>
      </w:r>
      <w:proofErr w:type="spellStart"/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Detenčný</w:t>
      </w:r>
      <w:proofErr w:type="spellEnd"/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 ústav Hronovce</w:t>
      </w:r>
    </w:p>
    <w:p w14:paraId="2082E424" w14:textId="21C6DC9A" w:rsidR="00A806BD" w:rsidRDefault="00A806BD" w:rsidP="00A806BD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  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Sídlo: </w:t>
      </w:r>
      <w:r w:rsidRPr="003716DE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CES LEVICKÁ 259/-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, 935 61  Hronovce</w:t>
      </w:r>
    </w:p>
    <w:p w14:paraId="6770EEB1" w14:textId="4F6CD51D" w:rsidR="00A806BD" w:rsidRDefault="00A806BD" w:rsidP="00A806BD">
      <w:pPr>
        <w:rPr>
          <w:rFonts w:ascii="Times New Roman" w:hAnsi="Times New Roman"/>
          <w:bCs/>
          <w:color w:val="000000"/>
          <w:sz w:val="22"/>
          <w:szCs w:val="22"/>
          <w:lang w:bidi="sk-SK"/>
        </w:rPr>
      </w:pPr>
    </w:p>
    <w:p w14:paraId="7281FB9A" w14:textId="77777777" w:rsidR="00A806BD" w:rsidRPr="00192A2B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7F9E3415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641AFEDD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1149E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C0EF81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B0F65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E63BB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C8DE7D3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B03454B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63E91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05AEE625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05B58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AD30DC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38455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C9A14E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E00B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EAFAC62" w14:textId="7474F315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D1AA57E" w14:textId="6509CB52" w:rsidR="00A806BD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43C9FEA7" w14:textId="77777777" w:rsidR="00A806BD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DEFBF4C" w14:textId="77777777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15: 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Stredoslovenský ústav srdcových a cievnych chorôb, </w:t>
      </w:r>
      <w:proofErr w:type="spellStart"/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a.s</w:t>
      </w:r>
      <w:proofErr w:type="spellEnd"/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.</w:t>
      </w:r>
    </w:p>
    <w:p w14:paraId="118A7ECF" w14:textId="6E4780E4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Cesta k nemocnici 1, 974 01  BANSKÁ BYSTRICA</w:t>
      </w:r>
    </w:p>
    <w:p w14:paraId="78F57BEC" w14:textId="0A5C9C95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7CA00165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07527773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278DA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C3121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A06D3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0499E7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E91172B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32CE2D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C4A11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6C364EC9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D2144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B1E0CE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0A1407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AF558A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7178D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59E5168" w14:textId="65A5E875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28D3BD00" w14:textId="5E068370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AED42BE" w14:textId="44C093A0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2728DE60" w14:textId="232A6666" w:rsidR="00A806BD" w:rsidRPr="00434CC2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16</w:t>
      </w: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: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Východoslovenský ústav srdcových a cievnych chorôb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 Košice</w:t>
      </w:r>
    </w:p>
    <w:p w14:paraId="65E7BF7F" w14:textId="4DF09FAC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Ondavská 8, 040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11 Košice</w:t>
      </w:r>
    </w:p>
    <w:p w14:paraId="71B5131F" w14:textId="74D4EA2E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4AAB8A11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26E54E2D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C871E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3854AD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55554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774152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311BD69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A9C17B8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6DEF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61122327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4EC04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0F1CDC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D301B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F64CA8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E7AE2F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AEC3845" w14:textId="7777777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481D436C" w14:textId="25B05C2E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79CD114C" w14:textId="4B1D807A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4B3D1156" w14:textId="5E94067D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Časť 17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: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Názov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Bardejove</w:t>
      </w:r>
    </w:p>
    <w:p w14:paraId="00CEEA16" w14:textId="2E5391E2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Kuzmányho 18, 085 67  BARDEJOV</w:t>
      </w:r>
    </w:p>
    <w:p w14:paraId="0F820DBE" w14:textId="4B13A210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0B55F071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7F956B50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5DE49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5DA269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C74C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88DFF2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603FEBD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2505881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FF70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3B025B23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2D8BF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81D473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C04168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99EF8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87B39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19DAD5A" w14:textId="39102246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AFFA355" w14:textId="7C29CDCA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AC8BD62" w14:textId="3216544F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DAD3058" w14:textId="18246B0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482B8559" w14:textId="48A786F1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5DF09CB2" w14:textId="72B84E00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23954113" w14:textId="2FEE3F1C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0D6625B" w14:textId="77777777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18: 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 Dolnom Kubíne</w:t>
      </w:r>
    </w:p>
    <w:p w14:paraId="2B87FF39" w14:textId="5F3D92F5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Nemocničná 12, 026 01 Dolný Kubín</w:t>
      </w:r>
    </w:p>
    <w:p w14:paraId="1F0D92DD" w14:textId="2DD3C918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66C7FDDA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040FF014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27EAC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A2443B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06AAB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A8F6CA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91086F6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A167490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2B969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3FBB4D88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9D759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47785A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E0FAD3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033A3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DDD183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6AF48B9" w14:textId="5D85AAB6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BF2E939" w14:textId="60EA1921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0FD2F6B6" w14:textId="2B4F50E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7496E247" w14:textId="11A000B2" w:rsidR="00A806BD" w:rsidRPr="00434CC2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Časť 19</w:t>
      </w: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: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so sídlom v Košiciach</w:t>
      </w:r>
    </w:p>
    <w:p w14:paraId="5B73B23B" w14:textId="6FCBCD87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Rooseweltova 8,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040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0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1 Košice</w:t>
      </w:r>
    </w:p>
    <w:p w14:paraId="79062389" w14:textId="50D77456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7B8E3108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49253DE8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C0043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A2C3AA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90282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222672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C29A893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534DBFA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7F815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57B74C17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4C5E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E9C400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1128F6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5D5409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6DC1F9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CE05F67" w14:textId="66B8BAF2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57E8CF86" w14:textId="059D8061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2181C12C" w14:textId="77777777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20: 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Lučenci</w:t>
      </w:r>
    </w:p>
    <w:p w14:paraId="09DC78F3" w14:textId="49391EE2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ul.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etöfiho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, 984 38  LUČENEC</w:t>
      </w:r>
    </w:p>
    <w:p w14:paraId="41286336" w14:textId="574F8A84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4572ED67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5311ECAA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A59A3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1DBE85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2DB44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42AF93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A565525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D0D55DE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3EEED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4C7FBDDB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1052E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20A43B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494247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806547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BA1336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652C88E" w14:textId="7777777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BD7E230" w14:textId="77777777" w:rsidR="00A806BD" w:rsidRDefault="00A806BD" w:rsidP="00A806BD">
      <w:pPr>
        <w:rPr>
          <w:rFonts w:ascii="Times New Roman" w:hAnsi="Times New Roman"/>
          <w:sz w:val="22"/>
          <w:szCs w:val="22"/>
        </w:rPr>
      </w:pPr>
    </w:p>
    <w:p w14:paraId="149D05F5" w14:textId="4ABA6595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21: 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Nitre</w:t>
      </w:r>
    </w:p>
    <w:p w14:paraId="66FA4033" w14:textId="0BD2AF09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Štefánikova 58, 949 63  NITRA</w:t>
      </w:r>
    </w:p>
    <w:p w14:paraId="0730C4D8" w14:textId="19BA2152" w:rsidR="00A806BD" w:rsidRPr="00192A2B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74FC3E4D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03B6EE74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EFF48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C42D3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7A2CD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FD43B3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D1B10D5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2618DF4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F839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3EDC3425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68207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170E9F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98DFED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D34BCE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00D54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BF77F85" w14:textId="2C91B5E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CFD0DC7" w14:textId="51E751EC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23EAC71" w14:textId="296A3F7F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C12B9CF" w14:textId="256F2FC3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5882588" w14:textId="43149624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07D0C4B7" w14:textId="6F17479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B226503" w14:textId="218A195B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49FB75E0" w14:textId="4EE5E698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4CC355A" w14:textId="09279943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4F2F5177" w14:textId="65552FEC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01C6DF1" w14:textId="2DB27E09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399DDB0" w14:textId="7777777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0CC0E9D1" w14:textId="18207014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</w:t>
      </w: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22: 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Prešove</w:t>
      </w:r>
    </w:p>
    <w:p w14:paraId="5FD6B3FE" w14:textId="574374DE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Hollého 5, 080 01 PREŠOV</w:t>
      </w:r>
    </w:p>
    <w:p w14:paraId="4A65E5DE" w14:textId="72A05A9B" w:rsidR="00A806BD" w:rsidRDefault="00A806BD" w:rsidP="00A806BD">
      <w:pPr>
        <w:rPr>
          <w:rFonts w:ascii="Times New Roman" w:hAnsi="Times New Roman"/>
          <w:bCs/>
          <w:color w:val="000000"/>
          <w:sz w:val="22"/>
          <w:szCs w:val="22"/>
          <w:lang w:bidi="sk-SK"/>
        </w:rPr>
      </w:pPr>
    </w:p>
    <w:p w14:paraId="423056C1" w14:textId="77777777" w:rsidR="00A806BD" w:rsidRPr="00192A2B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537D1389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59615A1B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35E6B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29D4B5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2198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2AC00A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016119B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9AE4D37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4EBA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2E3C52C6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AA1FE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B53B22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A4120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911DD3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320025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4425DF4" w14:textId="511B0480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4887872" w14:textId="75A079B5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27F31FDA" w14:textId="77777777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23: 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Spišskej Novej Vsi</w:t>
      </w:r>
    </w:p>
    <w:p w14:paraId="3519B77A" w14:textId="22D6D310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ickiewiczova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, 052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20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SPIŠSKÁ NOVÁ VES</w:t>
      </w:r>
    </w:p>
    <w:p w14:paraId="768F311C" w14:textId="421B2F51" w:rsidR="00A806BD" w:rsidRDefault="00A806BD" w:rsidP="00A806BD">
      <w:pPr>
        <w:rPr>
          <w:rFonts w:ascii="Times New Roman" w:hAnsi="Times New Roman"/>
          <w:bCs/>
          <w:color w:val="000000"/>
          <w:sz w:val="22"/>
          <w:szCs w:val="22"/>
          <w:lang w:bidi="sk-SK"/>
        </w:rPr>
      </w:pPr>
    </w:p>
    <w:p w14:paraId="6E5BFD80" w14:textId="77777777" w:rsidR="00A806BD" w:rsidRPr="00192A2B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5A18FAEE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0D2346EE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F57CD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B8170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96E25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E3572A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19391F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552A06B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10902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0F660D9F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4CA97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BCCA30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A56A47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EB13A3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D3925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86A19D4" w14:textId="7777777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5E344337" w14:textId="16037A10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78166537" w14:textId="77777777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24: 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Starej Ľubovni</w:t>
      </w:r>
    </w:p>
    <w:p w14:paraId="0E35D5EF" w14:textId="421EA602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Obrancov mieru 1, 064 01  STARÁ ĽUBOVŇA</w:t>
      </w:r>
    </w:p>
    <w:p w14:paraId="43AB0CBD" w14:textId="695B8BFD" w:rsidR="00A806BD" w:rsidRDefault="00A806BD" w:rsidP="00A806BD">
      <w:pPr>
        <w:rPr>
          <w:rFonts w:ascii="Times New Roman" w:hAnsi="Times New Roman"/>
          <w:bCs/>
          <w:color w:val="000000"/>
          <w:sz w:val="22"/>
          <w:szCs w:val="22"/>
          <w:lang w:bidi="sk-SK"/>
        </w:rPr>
      </w:pPr>
    </w:p>
    <w:p w14:paraId="14148E1F" w14:textId="77777777" w:rsidR="00A806BD" w:rsidRPr="00192A2B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739CFE78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6C15E2D4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B3F2C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13654F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2257E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91ED7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A50A854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3568924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7EFC2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09EF4A85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BDAE0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F88097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6A0A0D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1095D4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50984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E6E6C90" w14:textId="3C0A8636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7ACB883E" w14:textId="6D36BD3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7FB3AE0F" w14:textId="77777777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25: 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Trnave</w:t>
      </w:r>
    </w:p>
    <w:p w14:paraId="2B297E92" w14:textId="288C5C0E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Limbová 6, P.O.BOX č. 1, 917 09  TRNAVA</w:t>
      </w:r>
    </w:p>
    <w:p w14:paraId="01AD904E" w14:textId="2B51E465" w:rsidR="00A806BD" w:rsidRDefault="00A806BD" w:rsidP="00A806BD">
      <w:pPr>
        <w:rPr>
          <w:rFonts w:ascii="Times New Roman" w:hAnsi="Times New Roman"/>
          <w:bCs/>
          <w:color w:val="000000"/>
          <w:sz w:val="22"/>
          <w:szCs w:val="22"/>
          <w:lang w:bidi="sk-SK"/>
        </w:rPr>
      </w:pPr>
    </w:p>
    <w:p w14:paraId="7A85C1BF" w14:textId="77777777" w:rsidR="00A806BD" w:rsidRPr="00192A2B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7866AC2E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2530766F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851EE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9BDCA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B8C56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F3B183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9EDA224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C7217B9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4DA1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2383BAEC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C4961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D7EBE6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81B258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A3A100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645E56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805C936" w14:textId="0FA6B39F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0945A3F8" w14:textId="2EADC09C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5AC2FB8F" w14:textId="05398374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0A74BF34" w14:textId="3BD7DAFF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2F94FD0" w14:textId="1177BCFA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9997134" w14:textId="4E989C13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4FA869FB" w14:textId="7777777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75CA1F5E" w14:textId="41F1C5E7" w:rsidR="00A806BD" w:rsidRPr="00A806BD" w:rsidRDefault="00A806BD" w:rsidP="00A806BD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26: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A806BD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o Vranove nad Topľou</w:t>
      </w:r>
    </w:p>
    <w:p w14:paraId="7ECB8F1B" w14:textId="734BE735" w:rsidR="00A806BD" w:rsidRDefault="00A806BD" w:rsidP="00A806BD">
      <w:pPr>
        <w:rPr>
          <w:rFonts w:ascii="Times New Roman" w:hAnsi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                </w:t>
      </w: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Sídlo: Dr. C. </w:t>
      </w:r>
      <w:proofErr w:type="spellStart"/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>Daxnera</w:t>
      </w:r>
      <w:proofErr w:type="spellEnd"/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91, 093 01  VRANOV NAD TOPĽOU</w:t>
      </w:r>
    </w:p>
    <w:p w14:paraId="623E0228" w14:textId="77777777" w:rsidR="00A806BD" w:rsidRPr="00192A2B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7FE5A267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5FDFA183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43C82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E2211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B5ADA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79105F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D75E8A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F6BF85C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3AE39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4780AE5B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41282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86B8A1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65C332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FE0C4F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2B26EA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3BB3810" w14:textId="7777777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09F741F" w14:textId="5036777E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5E42D100" w14:textId="77777777" w:rsidR="00A806BD" w:rsidRPr="00434CC2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Časť 2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7</w:t>
      </w: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so sídlom v Žiari nad Hronom</w:t>
      </w:r>
    </w:p>
    <w:p w14:paraId="4458D766" w14:textId="5757529C" w:rsidR="00A806BD" w:rsidRDefault="00A806BD" w:rsidP="00A806BD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Cyrila a Metoda 357/23, 965 01  ŽIAR NAD HRONOM</w:t>
      </w:r>
    </w:p>
    <w:p w14:paraId="007484E3" w14:textId="431D834C" w:rsidR="00A806BD" w:rsidRDefault="00A806BD" w:rsidP="00A806BD">
      <w:pPr>
        <w:rPr>
          <w:rFonts w:ascii="Times New Roman" w:hAnsi="Times New Roman"/>
          <w:bCs/>
          <w:color w:val="000000"/>
          <w:sz w:val="22"/>
          <w:szCs w:val="22"/>
          <w:lang w:bidi="sk-SK"/>
        </w:rPr>
      </w:pPr>
    </w:p>
    <w:p w14:paraId="111AA739" w14:textId="77777777" w:rsidR="00A806BD" w:rsidRPr="00192A2B" w:rsidRDefault="00A806BD" w:rsidP="00A806BD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468DF65F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109ADF19" w14:textId="77777777" w:rsidTr="00A31C32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1767C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9B5EA5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AB37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148A32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1065417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AD4CB79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EC7F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292616C3" w14:textId="77777777" w:rsidTr="00A31C32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D7FAD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C7CF2A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634464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438AC4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2F6443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92F962" w14:textId="257611E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D9A6519" w14:textId="77777777" w:rsidR="00A806BD" w:rsidRPr="00192A2B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0D1A7EDD" w14:textId="1712AE73" w:rsidR="00192A2B" w:rsidRDefault="00192A2B" w:rsidP="005233BC">
      <w:pPr>
        <w:rPr>
          <w:rFonts w:ascii="Times New Roman" w:hAnsi="Times New Roman"/>
        </w:rPr>
      </w:pPr>
    </w:p>
    <w:p w14:paraId="42BB27A7" w14:textId="77777777" w:rsidR="006D3C55" w:rsidRPr="00192A2B" w:rsidRDefault="006D3C55" w:rsidP="005233BC">
      <w:pPr>
        <w:rPr>
          <w:rFonts w:ascii="Times New Roman" w:hAnsi="Times New Roman"/>
        </w:rPr>
      </w:pPr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192A2B">
        <w:rPr>
          <w:rFonts w:ascii="Times New Roman" w:hAnsi="Times New Roman"/>
          <w:b/>
          <w:bCs/>
        </w:rPr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A848A1">
        <w:tc>
          <w:tcPr>
            <w:tcW w:w="1555" w:type="dxa"/>
          </w:tcPr>
          <w:p w14:paraId="195727E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hodnota „Ceny ISOT“ v EUR/MWh pre slovenskú obchodnú oblasť na dennom trhu organizovanom OKTE, a.s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A848A1">
        <w:tc>
          <w:tcPr>
            <w:tcW w:w="1555" w:type="dxa"/>
          </w:tcPr>
          <w:p w14:paraId="74F1A1FF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A848A1">
        <w:tc>
          <w:tcPr>
            <w:tcW w:w="1555" w:type="dxa"/>
          </w:tcPr>
          <w:p w14:paraId="7D7015DE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A848A1">
        <w:tc>
          <w:tcPr>
            <w:tcW w:w="1555" w:type="dxa"/>
          </w:tcPr>
          <w:p w14:paraId="12AA84D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A848A1">
        <w:tc>
          <w:tcPr>
            <w:tcW w:w="1555" w:type="dxa"/>
          </w:tcPr>
          <w:p w14:paraId="1226F2F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A848A1">
        <w:tc>
          <w:tcPr>
            <w:tcW w:w="1555" w:type="dxa"/>
          </w:tcPr>
          <w:p w14:paraId="0D0499B0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A848A1">
        <w:tc>
          <w:tcPr>
            <w:tcW w:w="1555" w:type="dxa"/>
          </w:tcPr>
          <w:p w14:paraId="54DE666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8323E4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8323E4">
              <w:rPr>
                <w:rFonts w:ascii="Times New Roman" w:hAnsi="Times New Roman"/>
              </w:rPr>
              <w:t>(na doplnenie) € bez DPH / MWh</w:t>
            </w:r>
            <w:bookmarkStart w:id="0" w:name="_GoBack"/>
            <w:bookmarkEnd w:id="0"/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3A7CA" w14:textId="77777777" w:rsidR="00A852B8" w:rsidRDefault="00A852B8" w:rsidP="007F0D4C">
      <w:r>
        <w:separator/>
      </w:r>
    </w:p>
  </w:endnote>
  <w:endnote w:type="continuationSeparator" w:id="0">
    <w:p w14:paraId="60BD6636" w14:textId="77777777" w:rsidR="00A852B8" w:rsidRDefault="00A852B8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770866" w14:textId="77777777" w:rsidR="00A852B8" w:rsidRDefault="00A852B8" w:rsidP="007F0D4C">
      <w:r>
        <w:separator/>
      </w:r>
    </w:p>
  </w:footnote>
  <w:footnote w:type="continuationSeparator" w:id="0">
    <w:p w14:paraId="6207E4EF" w14:textId="77777777" w:rsidR="00A852B8" w:rsidRDefault="00A852B8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6102E6D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242E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718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39CB"/>
    <w:rsid w:val="006977E3"/>
    <w:rsid w:val="006A29B1"/>
    <w:rsid w:val="006A4877"/>
    <w:rsid w:val="006D0837"/>
    <w:rsid w:val="006D3C55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96745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23E4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47BB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806BD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13F0DCB-BDE3-4A3C-AAF2-ABBCA0AC1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89</Words>
  <Characters>7352</Characters>
  <Application>Microsoft Office Word</Application>
  <DocSecurity>0</DocSecurity>
  <Lines>61</Lines>
  <Paragraphs>1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3-10-05T10:12:00Z</dcterms:modified>
</cp:coreProperties>
</file>